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6336BC"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6336BC"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6336BC"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6336BC"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6336BC"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6336BC"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lastRenderedPageBreak/>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r>
        <w:t xml:space="preserve"> event types. Too many???</w:t>
      </w:r>
    </w:p>
    <w:p w14:paraId="45EBC140" w14:textId="59AB2420" w:rsidR="00DA5C30" w:rsidRDefault="00DA5C30" w:rsidP="00391113">
      <w:r>
        <w:t xml:space="preserve">Add as is for now then test in </w:t>
      </w:r>
      <w:proofErr w:type="spellStart"/>
      <w:r>
        <w:t>plexon</w:t>
      </w:r>
      <w:proofErr w:type="spellEnd"/>
      <w:r>
        <w:t>….</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 xml:space="preserve">Had to rethink: </w:t>
      </w:r>
      <w:proofErr w:type="spellStart"/>
      <w:r>
        <w:t>SpikeData</w:t>
      </w:r>
      <w:proofErr w:type="spellEnd"/>
      <w:r>
        <w:t xml:space="preserve"> does not exist in </w:t>
      </w:r>
      <w:proofErr w:type="spellStart"/>
      <w:r>
        <w:t>export_for_plexon</w:t>
      </w:r>
      <w:proofErr w:type="spellEnd"/>
      <w:r>
        <w:t xml:space="preserve"> function – only </w:t>
      </w:r>
      <w:proofErr w:type="spellStart"/>
      <w:r>
        <w:t>SpikeInfo</w:t>
      </w:r>
      <w:proofErr w:type="spellEnd"/>
      <w:r>
        <w:t xml:space="preserve"> class is instantiated in </w:t>
      </w:r>
      <w:proofErr w:type="spellStart"/>
      <w:r>
        <w:t>export_for_plexon</w:t>
      </w:r>
      <w:proofErr w:type="spellEnd"/>
      <w:r>
        <w:t>.</w:t>
      </w:r>
    </w:p>
    <w:p w14:paraId="7D699CA2" w14:textId="0344BE60" w:rsidR="008F23B7" w:rsidRDefault="008F23B7" w:rsidP="00391113">
      <w:r>
        <w:t xml:space="preserve">Instead, moved </w:t>
      </w:r>
      <w:proofErr w:type="spellStart"/>
      <w:r>
        <w:t>stimEventTimesForFile</w:t>
      </w:r>
      <w:proofErr w:type="spellEnd"/>
      <w:r>
        <w:t xml:space="preserve"> moved to </w:t>
      </w:r>
      <w:proofErr w:type="spellStart"/>
      <w:r>
        <w:t>SpikeInfo</w:t>
      </w:r>
      <w:proofErr w:type="spellEnd"/>
      <w:r>
        <w:t>.</w:t>
      </w:r>
    </w:p>
    <w:p w14:paraId="7F481F92" w14:textId="0713A084" w:rsidR="008F23B7" w:rsidRDefault="008F23B7" w:rsidP="00391113">
      <w:r>
        <w:t xml:space="preserve">Tested on 1407 files – looked at </w:t>
      </w:r>
      <w:proofErr w:type="spellStart"/>
      <w:r>
        <w:t>nex</w:t>
      </w:r>
      <w:proofErr w:type="spellEnd"/>
      <w:r>
        <w:t xml:space="preserve"> file in </w:t>
      </w:r>
      <w:proofErr w:type="spellStart"/>
      <w:r>
        <w:t>plexon</w:t>
      </w:r>
      <w:proofErr w:type="spellEnd"/>
      <w:r>
        <w:t xml:space="preserve">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48A7DEF8" w:rsidR="004C7A1D" w:rsidRDefault="004C7A1D" w:rsidP="00391113">
      <w:r>
        <w:t xml:space="preserve">Create </w:t>
      </w:r>
      <w:proofErr w:type="spellStart"/>
      <w:r>
        <w:t>FreqTuningInfo</w:t>
      </w:r>
      <w:proofErr w:type="spellEnd"/>
      <w:r>
        <w:t xml:space="preserve"> class</w:t>
      </w:r>
    </w:p>
    <w:p w14:paraId="6B21A18A" w14:textId="043F15FC" w:rsidR="006336BC" w:rsidRDefault="006336BC" w:rsidP="00391113"/>
    <w:p w14:paraId="033B18ED" w14:textId="49E9921D" w:rsidR="006336BC" w:rsidRDefault="006336BC" w:rsidP="00391113">
      <w:r>
        <w:t>8 Jul 2020</w:t>
      </w:r>
    </w:p>
    <w:p w14:paraId="209741FF" w14:textId="38CFBA0F" w:rsidR="006336BC" w:rsidRDefault="006336BC" w:rsidP="00391113">
      <w:r>
        <w:t xml:space="preserve">Plotting implemented in </w:t>
      </w:r>
      <w:proofErr w:type="spellStart"/>
      <w:r>
        <w:t>SpikeData.plotAllData</w:t>
      </w:r>
      <w:proofErr w:type="spellEnd"/>
      <w:r>
        <w:t xml:space="preserve"> method (separate file)</w:t>
      </w:r>
    </w:p>
    <w:p w14:paraId="3064ED4C" w14:textId="68EDB94F" w:rsidR="006336BC" w:rsidRDefault="006336BC" w:rsidP="00391113">
      <w:r>
        <w:t xml:space="preserve">Final thing: implementing saving of plot files. See </w:t>
      </w:r>
      <w:proofErr w:type="spellStart"/>
      <w:r>
        <w:t>optoproc</w:t>
      </w:r>
      <w:proofErr w:type="spellEnd"/>
      <w:r>
        <w:t xml:space="preserve"> for possible code to pull in</w:t>
      </w:r>
      <w:bookmarkStart w:id="0" w:name="_GoBack"/>
      <w:bookmarkEnd w:id="0"/>
    </w:p>
    <w:sectPr w:rsidR="006336BC"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F6D93"/>
    <w:rsid w:val="001074A0"/>
    <w:rsid w:val="001258D9"/>
    <w:rsid w:val="00153380"/>
    <w:rsid w:val="00160892"/>
    <w:rsid w:val="00162794"/>
    <w:rsid w:val="00186FB7"/>
    <w:rsid w:val="001937C9"/>
    <w:rsid w:val="001B2424"/>
    <w:rsid w:val="001E2B38"/>
    <w:rsid w:val="001E7000"/>
    <w:rsid w:val="001F2390"/>
    <w:rsid w:val="0022724F"/>
    <w:rsid w:val="002421D8"/>
    <w:rsid w:val="00252C24"/>
    <w:rsid w:val="00267E19"/>
    <w:rsid w:val="002B116D"/>
    <w:rsid w:val="002D384E"/>
    <w:rsid w:val="002F5AE6"/>
    <w:rsid w:val="00337C03"/>
    <w:rsid w:val="00353396"/>
    <w:rsid w:val="0035607D"/>
    <w:rsid w:val="00366094"/>
    <w:rsid w:val="00391113"/>
    <w:rsid w:val="003B0A97"/>
    <w:rsid w:val="003B50DD"/>
    <w:rsid w:val="003B7D43"/>
    <w:rsid w:val="003C4018"/>
    <w:rsid w:val="00416B03"/>
    <w:rsid w:val="004B3E19"/>
    <w:rsid w:val="004C54B4"/>
    <w:rsid w:val="004C7A1D"/>
    <w:rsid w:val="004D0FAA"/>
    <w:rsid w:val="005219A0"/>
    <w:rsid w:val="0053555A"/>
    <w:rsid w:val="00550F1A"/>
    <w:rsid w:val="00555954"/>
    <w:rsid w:val="00580C20"/>
    <w:rsid w:val="006028D8"/>
    <w:rsid w:val="006336BC"/>
    <w:rsid w:val="00681B3E"/>
    <w:rsid w:val="00697599"/>
    <w:rsid w:val="006D5DF3"/>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23B7"/>
    <w:rsid w:val="008F3C7C"/>
    <w:rsid w:val="00914597"/>
    <w:rsid w:val="00990117"/>
    <w:rsid w:val="00A03BF9"/>
    <w:rsid w:val="00A051C9"/>
    <w:rsid w:val="00A10639"/>
    <w:rsid w:val="00A2727D"/>
    <w:rsid w:val="00A711B2"/>
    <w:rsid w:val="00A9608F"/>
    <w:rsid w:val="00A9675A"/>
    <w:rsid w:val="00AC0A96"/>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6</TotalTime>
  <Pages>21</Pages>
  <Words>5932</Words>
  <Characters>3381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69</cp:revision>
  <dcterms:created xsi:type="dcterms:W3CDTF">2020-01-06T19:39:00Z</dcterms:created>
  <dcterms:modified xsi:type="dcterms:W3CDTF">2020-07-08T16:50:00Z</dcterms:modified>
</cp:coreProperties>
</file>